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32" w:type="dxa"/>
        <w:tblInd w:w="-318" w:type="dxa"/>
        <w:tblLayout w:type="fixed"/>
        <w:tblLook w:val="0000" w:firstRow="0" w:lastRow="0" w:firstColumn="0" w:lastColumn="0" w:noHBand="0" w:noVBand="0"/>
      </w:tblPr>
      <w:tblGrid>
        <w:gridCol w:w="4537"/>
        <w:gridCol w:w="6095"/>
      </w:tblGrid>
      <w:tr w:rsidR="00DE6D2A" w:rsidRPr="0061253E" w:rsidTr="00B23A83">
        <w:tc>
          <w:tcPr>
            <w:tcW w:w="4537" w:type="dxa"/>
          </w:tcPr>
          <w:p w:rsidR="00DE6D2A" w:rsidRPr="00F56FBA" w:rsidRDefault="00DE6D2A" w:rsidP="00066DA0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bookmarkStart w:id="0" w:name="_Hlk48832270"/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TRƯỜNG ĐẠI HỌC CÔNG NGHIỆP</w:t>
            </w:r>
          </w:p>
          <w:p w:rsidR="00DE6D2A" w:rsidRPr="00F56FBA" w:rsidRDefault="00DE6D2A" w:rsidP="00066DA0">
            <w:pPr>
              <w:pStyle w:val="Heading1"/>
              <w:jc w:val="center"/>
              <w:rPr>
                <w:rFonts w:ascii="Times New Roman" w:hAnsi="Times New Roman"/>
                <w:b w:val="0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THỰC PHẨM TP.</w:t>
            </w:r>
            <w:r w:rsidR="00C560C2"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 xml:space="preserve"> </w:t>
            </w:r>
            <w:r w:rsidRPr="00F56FBA">
              <w:rPr>
                <w:rFonts w:ascii="Times New Roman" w:hAnsi="Times New Roman"/>
                <w:b w:val="0"/>
                <w:bCs/>
                <w:szCs w:val="24"/>
                <w:lang w:val="vi-VN"/>
              </w:rPr>
              <w:t>HỒ CHÍ MINH</w:t>
            </w:r>
          </w:p>
          <w:p w:rsidR="00BB0FD0" w:rsidRPr="00807E7B" w:rsidRDefault="00807E7B" w:rsidP="008E323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HOA……………….</w:t>
            </w:r>
          </w:p>
          <w:p w:rsidR="00DE6D2A" w:rsidRPr="00F56FBA" w:rsidRDefault="00F41B90" w:rsidP="00BB0FD0">
            <w:pPr>
              <w:jc w:val="center"/>
              <w:rPr>
                <w:b/>
                <w:bCs/>
                <w:sz w:val="28"/>
                <w:szCs w:val="28"/>
                <w:lang w:val="vi-VN"/>
              </w:rPr>
            </w:pPr>
            <w:r>
              <w:rPr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862965</wp:posOffset>
                      </wp:positionH>
                      <wp:positionV relativeFrom="paragraph">
                        <wp:posOffset>21589</wp:posOffset>
                      </wp:positionV>
                      <wp:extent cx="1015365" cy="0"/>
                      <wp:effectExtent l="0" t="0" r="13335" b="0"/>
                      <wp:wrapNone/>
                      <wp:docPr id="2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153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0616FB" id="Straight Connector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7.95pt,1.7pt" to="147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OhCHQIAADYEAAAOAAAAZHJzL2Uyb0RvYy54bWysU8uu2jAU3FfqP1jeQxJuo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"/>
                  </w:pict>
                </mc:Fallback>
              </mc:AlternateContent>
            </w:r>
            <w:r w:rsidR="004C7027" w:rsidRPr="00F56FBA">
              <w:rPr>
                <w:b/>
                <w:sz w:val="26"/>
                <w:szCs w:val="26"/>
                <w:lang w:val="vi-VN"/>
              </w:rPr>
              <w:tab/>
            </w:r>
          </w:p>
        </w:tc>
        <w:tc>
          <w:tcPr>
            <w:tcW w:w="6095" w:type="dxa"/>
          </w:tcPr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Cs/>
                <w:szCs w:val="24"/>
                <w:lang w:val="vi-VN"/>
              </w:rPr>
            </w:pPr>
            <w:r w:rsidRPr="00F56FBA">
              <w:rPr>
                <w:rFonts w:ascii="Times New Roman" w:hAnsi="Times New Roman"/>
                <w:bCs/>
                <w:szCs w:val="24"/>
                <w:lang w:val="vi-VN"/>
              </w:rPr>
              <w:t>CỘNG HOÀ XÃ HỘI CHỦ NGHĨA VIỆT NAM</w:t>
            </w:r>
          </w:p>
          <w:p w:rsidR="00DE6D2A" w:rsidRPr="00F56FBA" w:rsidRDefault="00DE6D2A" w:rsidP="00FE13E0">
            <w:pPr>
              <w:pStyle w:val="Heading1"/>
              <w:spacing w:before="60"/>
              <w:jc w:val="center"/>
              <w:rPr>
                <w:rFonts w:ascii="Times New Roman" w:hAnsi="Times New Roman"/>
                <w:b w:val="0"/>
                <w:bCs/>
                <w:sz w:val="26"/>
                <w:szCs w:val="26"/>
                <w:lang w:val="vi-VN"/>
              </w:rPr>
            </w:pP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Độc lập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Tự do </w:t>
            </w:r>
            <w:r w:rsidR="00F2620C"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>-</w:t>
            </w:r>
            <w:r w:rsidRPr="00F56FBA">
              <w:rPr>
                <w:rFonts w:ascii="Times New Roman" w:hAnsi="Times New Roman"/>
                <w:bCs/>
                <w:sz w:val="26"/>
                <w:szCs w:val="26"/>
                <w:lang w:val="vi-VN"/>
              </w:rPr>
              <w:t xml:space="preserve"> Hạnh phúc</w:t>
            </w:r>
          </w:p>
          <w:p w:rsidR="00DE6D2A" w:rsidRPr="00F56FBA" w:rsidRDefault="00F41B90" w:rsidP="00FE13E0">
            <w:pPr>
              <w:rPr>
                <w:lang w:val="vi-VN"/>
              </w:rPr>
            </w:pPr>
            <w:r>
              <w:rPr>
                <w:rFonts w:ascii="VNI-Times" w:hAnsi="VNI-Times"/>
                <w:b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863600</wp:posOffset>
                      </wp:positionH>
                      <wp:positionV relativeFrom="paragraph">
                        <wp:posOffset>17780</wp:posOffset>
                      </wp:positionV>
                      <wp:extent cx="2011680" cy="0"/>
                      <wp:effectExtent l="0" t="0" r="0" b="0"/>
                      <wp:wrapNone/>
                      <wp:docPr id="1" name="Line 4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12FA4D" id="Line 46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8pt,1.4pt" to="226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"/>
                  </w:pict>
                </mc:Fallback>
              </mc:AlternateContent>
            </w:r>
          </w:p>
          <w:p w:rsidR="00DE6D2A" w:rsidRPr="00F56FBA" w:rsidRDefault="00DE6D2A" w:rsidP="003D348D">
            <w:pPr>
              <w:pStyle w:val="Caption"/>
              <w:ind w:left="0" w:firstLine="0"/>
              <w:jc w:val="right"/>
              <w:rPr>
                <w:lang w:val="vi-VN"/>
              </w:rPr>
            </w:pPr>
          </w:p>
        </w:tc>
      </w:tr>
    </w:tbl>
    <w:bookmarkEnd w:id="0"/>
    <w:p w:rsidR="002F2FBF" w:rsidRDefault="002F2FBF" w:rsidP="005B7C63">
      <w:pPr>
        <w:pStyle w:val="BodyTextIndent"/>
        <w:ind w:firstLine="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2F2FBF">
        <w:rPr>
          <w:rFonts w:ascii="Times New Roman" w:hAnsi="Times New Roman"/>
          <w:b/>
          <w:sz w:val="30"/>
          <w:szCs w:val="30"/>
          <w:lang w:val="vi-VN"/>
        </w:rPr>
        <w:t>PH</w:t>
      </w:r>
      <w:r>
        <w:rPr>
          <w:rFonts w:ascii="Times New Roman" w:hAnsi="Times New Roman"/>
          <w:b/>
          <w:sz w:val="30"/>
          <w:szCs w:val="30"/>
          <w:lang w:val="vi-VN"/>
        </w:rPr>
        <w:t>IẾU ĐĂNG KÝ TÊN LUẬN ÁN TIẾN SĨ</w:t>
      </w:r>
    </w:p>
    <w:p w:rsidR="00FB64D9" w:rsidRPr="00C36DA4" w:rsidRDefault="002F2FBF" w:rsidP="005B7C63">
      <w:pPr>
        <w:pStyle w:val="BodyTextIndent"/>
        <w:ind w:firstLine="0"/>
        <w:jc w:val="center"/>
        <w:rPr>
          <w:rFonts w:ascii="Times New Roman" w:hAnsi="Times New Roman"/>
          <w:szCs w:val="30"/>
          <w:lang w:val="vi-VN"/>
        </w:rPr>
      </w:pPr>
      <w:r w:rsidRPr="00C36DA4">
        <w:rPr>
          <w:rFonts w:ascii="Times New Roman" w:hAnsi="Times New Roman"/>
          <w:szCs w:val="30"/>
          <w:lang w:val="vi-VN"/>
        </w:rPr>
        <w:t>(Dùng cho NCS đã hoàn thành TLTQ)</w:t>
      </w:r>
    </w:p>
    <w:p w:rsidR="00481978" w:rsidRDefault="00481978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b/>
          <w:szCs w:val="26"/>
          <w:lang w:val="vi-VN"/>
        </w:rPr>
      </w:pPr>
      <w:bookmarkStart w:id="1" w:name="_Hlk48830423"/>
      <w:bookmarkStart w:id="2" w:name="_Hlk48830589"/>
    </w:p>
    <w:p w:rsidR="00481978" w:rsidRDefault="00481978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b/>
          <w:szCs w:val="26"/>
          <w:lang w:val="vi-VN"/>
        </w:rPr>
      </w:pPr>
    </w:p>
    <w:p w:rsidR="0070117C" w:rsidRDefault="00136ED4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bookmarkStart w:id="3" w:name="_GoBack"/>
      <w:bookmarkEnd w:id="3"/>
      <w:r w:rsidRPr="00815FD9">
        <w:rPr>
          <w:rFonts w:ascii="Times New Roman" w:hAnsi="Times New Roman"/>
          <w:szCs w:val="26"/>
          <w:lang w:val="vi-VN"/>
        </w:rPr>
        <w:t>Kính gửi:</w:t>
      </w:r>
      <w:r w:rsidR="0070117C">
        <w:rPr>
          <w:rFonts w:ascii="Times New Roman" w:hAnsi="Times New Roman"/>
          <w:szCs w:val="26"/>
          <w:lang w:val="vi-VN"/>
        </w:rPr>
        <w:tab/>
      </w:r>
      <w:bookmarkEnd w:id="1"/>
      <w:r w:rsidR="001D140E" w:rsidRPr="008C5BAB">
        <w:rPr>
          <w:rFonts w:ascii="Times New Roman" w:hAnsi="Times New Roman"/>
          <w:szCs w:val="26"/>
          <w:lang w:val="vi-VN"/>
        </w:rPr>
        <w:t xml:space="preserve">- </w:t>
      </w:r>
      <w:r w:rsidR="00624B22" w:rsidRPr="00624B22">
        <w:rPr>
          <w:rFonts w:ascii="Times New Roman" w:hAnsi="Times New Roman"/>
          <w:szCs w:val="26"/>
          <w:lang w:val="vi-VN"/>
        </w:rPr>
        <w:t>Trưởng khoa…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…..</w:t>
      </w:r>
      <w:r w:rsidR="008C5BAB" w:rsidRPr="008C5BAB">
        <w:rPr>
          <w:rFonts w:ascii="Times New Roman" w:hAnsi="Times New Roman"/>
          <w:szCs w:val="26"/>
          <w:lang w:val="vi-VN"/>
        </w:rPr>
        <w:t>,</w:t>
      </w:r>
    </w:p>
    <w:p w:rsidR="000C5B3E" w:rsidRPr="00D778DB" w:rsidRDefault="0070117C" w:rsidP="0070117C">
      <w:pPr>
        <w:pStyle w:val="BodyTextIndent"/>
        <w:tabs>
          <w:tab w:val="left" w:pos="1843"/>
        </w:tabs>
        <w:spacing w:before="60" w:after="60"/>
        <w:rPr>
          <w:rFonts w:ascii="Times New Roman" w:hAnsi="Times New Roman"/>
          <w:szCs w:val="26"/>
          <w:lang w:val="vi-VN"/>
        </w:rPr>
      </w:pPr>
      <w:r>
        <w:rPr>
          <w:rFonts w:ascii="Times New Roman" w:hAnsi="Times New Roman"/>
          <w:szCs w:val="26"/>
          <w:lang w:val="vi-VN"/>
        </w:rPr>
        <w:tab/>
      </w:r>
      <w:r w:rsidR="000C5B3E" w:rsidRPr="0070117C">
        <w:rPr>
          <w:rFonts w:ascii="Times New Roman" w:hAnsi="Times New Roman"/>
          <w:szCs w:val="26"/>
          <w:lang w:val="vi-VN"/>
        </w:rPr>
        <w:t xml:space="preserve">- Chủ nhiệm </w:t>
      </w:r>
      <w:r w:rsidR="00624B22" w:rsidRPr="003230A5">
        <w:rPr>
          <w:rFonts w:ascii="Times New Roman" w:hAnsi="Times New Roman"/>
          <w:szCs w:val="26"/>
          <w:lang w:val="vi-VN"/>
        </w:rPr>
        <w:t>ngành</w:t>
      </w:r>
      <w:r w:rsidR="000C5B3E" w:rsidRPr="0070117C">
        <w:rPr>
          <w:rFonts w:ascii="Times New Roman" w:hAnsi="Times New Roman"/>
          <w:szCs w:val="26"/>
          <w:lang w:val="vi-VN"/>
        </w:rPr>
        <w:t>…</w:t>
      </w:r>
      <w:r w:rsidR="005B1B63" w:rsidRPr="0070117C">
        <w:rPr>
          <w:rFonts w:ascii="Times New Roman" w:hAnsi="Times New Roman"/>
          <w:szCs w:val="26"/>
          <w:lang w:val="vi-VN"/>
        </w:rPr>
        <w:t>………………</w:t>
      </w:r>
      <w:r w:rsidR="00BC5961">
        <w:rPr>
          <w:rFonts w:ascii="Times New Roman" w:hAnsi="Times New Roman"/>
          <w:szCs w:val="26"/>
          <w:lang w:val="vi-VN"/>
        </w:rPr>
        <w:t>…</w:t>
      </w:r>
      <w:r w:rsidR="00BC5961" w:rsidRPr="00D778DB">
        <w:rPr>
          <w:rFonts w:ascii="Times New Roman" w:hAnsi="Times New Roman"/>
          <w:szCs w:val="26"/>
          <w:lang w:val="vi-VN"/>
        </w:rPr>
        <w:t>…</w:t>
      </w:r>
    </w:p>
    <w:p w:rsidR="00663926" w:rsidRPr="00900EB4" w:rsidRDefault="00663926" w:rsidP="004129E0">
      <w:pPr>
        <w:tabs>
          <w:tab w:val="left" w:leader="dot" w:pos="9498"/>
        </w:tabs>
        <w:spacing w:before="60" w:after="60"/>
        <w:ind w:firstLine="720"/>
        <w:rPr>
          <w:rFonts w:eastAsia="Calibri"/>
          <w:sz w:val="16"/>
          <w:szCs w:val="26"/>
          <w:lang w:val="vi-VN"/>
        </w:rPr>
      </w:pPr>
      <w:bookmarkStart w:id="4" w:name="_Hlk48830413"/>
    </w:p>
    <w:p w:rsidR="00592790" w:rsidRPr="003527DD" w:rsidRDefault="00FD100E" w:rsidP="00592790">
      <w:pPr>
        <w:tabs>
          <w:tab w:val="left" w:leader="dot" w:pos="4678"/>
          <w:tab w:val="left" w:leader="dot" w:pos="6804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ôi tên là: </w:t>
      </w:r>
      <w:r>
        <w:rPr>
          <w:sz w:val="26"/>
          <w:szCs w:val="26"/>
        </w:rPr>
        <w:tab/>
      </w:r>
      <w:r w:rsidR="00592790" w:rsidRPr="003527DD">
        <w:rPr>
          <w:sz w:val="26"/>
          <w:szCs w:val="26"/>
        </w:rPr>
        <w:t>Khóa:</w:t>
      </w:r>
      <w:r w:rsidR="00592790" w:rsidRPr="003527DD">
        <w:rPr>
          <w:sz w:val="26"/>
          <w:szCs w:val="26"/>
        </w:rPr>
        <w:tab/>
        <w:t>Mã số NCS:</w:t>
      </w:r>
      <w:r w:rsidR="00592790" w:rsidRPr="003527DD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left" w:leader="dot" w:pos="4678"/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 xml:space="preserve">Ngành: </w:t>
      </w:r>
      <w:r w:rsidRPr="003527DD">
        <w:rPr>
          <w:sz w:val="26"/>
          <w:szCs w:val="26"/>
        </w:rPr>
        <w:tab/>
        <w:t xml:space="preserve">Khoa: </w:t>
      </w:r>
      <w:r w:rsidRPr="003527DD">
        <w:rPr>
          <w:sz w:val="26"/>
          <w:szCs w:val="26"/>
        </w:rPr>
        <w:tab/>
      </w:r>
    </w:p>
    <w:p w:rsidR="00CE52EB" w:rsidRPr="00CE52EB" w:rsidRDefault="00CE52EB" w:rsidP="00B9624F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 xml:space="preserve">Cán bộ hướng dẫn 1: </w:t>
      </w:r>
      <w:r w:rsidRPr="00CE52EB">
        <w:rPr>
          <w:sz w:val="26"/>
          <w:szCs w:val="26"/>
        </w:rPr>
        <w:tab/>
      </w:r>
      <w:r w:rsidRPr="00CE52EB">
        <w:rPr>
          <w:sz w:val="26"/>
          <w:szCs w:val="26"/>
        </w:rPr>
        <w:tab/>
      </w:r>
    </w:p>
    <w:p w:rsidR="00CE52EB" w:rsidRDefault="00CE52EB" w:rsidP="00CE52EB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CE52EB">
        <w:rPr>
          <w:sz w:val="26"/>
          <w:szCs w:val="26"/>
        </w:rPr>
        <w:t>Cán bộ hướng dẫn 2 (nếu có):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:rsidR="00592790" w:rsidRPr="003527DD" w:rsidRDefault="00D80837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>Nay tôi xin đăng ký t</w:t>
      </w:r>
      <w:r w:rsidR="00592790" w:rsidRPr="003527DD">
        <w:rPr>
          <w:sz w:val="26"/>
          <w:szCs w:val="26"/>
        </w:rPr>
        <w:t>ên đề tài luận án tiến sĩ</w:t>
      </w:r>
      <w:r w:rsidR="00592790">
        <w:rPr>
          <w:sz w:val="26"/>
          <w:szCs w:val="26"/>
        </w:rPr>
        <w:t>:</w:t>
      </w:r>
      <w:r w:rsidR="00592790">
        <w:rPr>
          <w:sz w:val="26"/>
          <w:szCs w:val="26"/>
        </w:rPr>
        <w:tab/>
      </w:r>
    </w:p>
    <w:p w:rsidR="00592790" w:rsidRPr="003527DD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592790" w:rsidRDefault="00592790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 w:rsidRPr="003527DD">
        <w:rPr>
          <w:sz w:val="26"/>
          <w:szCs w:val="26"/>
        </w:rPr>
        <w:tab/>
      </w:r>
    </w:p>
    <w:p w:rsidR="007272FC" w:rsidRPr="003527DD" w:rsidRDefault="007272FC" w:rsidP="00592790">
      <w:pPr>
        <w:tabs>
          <w:tab w:val="right" w:leader="dot" w:pos="9498"/>
        </w:tabs>
        <w:spacing w:line="408" w:lineRule="auto"/>
        <w:jc w:val="both"/>
        <w:rPr>
          <w:sz w:val="26"/>
          <w:szCs w:val="26"/>
        </w:rPr>
      </w:pPr>
      <w:r>
        <w:rPr>
          <w:sz w:val="26"/>
          <w:szCs w:val="26"/>
        </w:rPr>
        <w:tab/>
      </w:r>
    </w:p>
    <w:bookmarkEnd w:id="2"/>
    <w:bookmarkEnd w:id="4"/>
    <w:p w:rsidR="00FD4A31" w:rsidRPr="00815FD9" w:rsidRDefault="00FD4A31" w:rsidP="00C96D84">
      <w:pPr>
        <w:spacing w:before="60" w:after="60"/>
        <w:ind w:firstLine="426"/>
        <w:rPr>
          <w:sz w:val="26"/>
          <w:szCs w:val="26"/>
          <w:lang w:val="vi-VN"/>
        </w:rPr>
      </w:pPr>
      <w:r w:rsidRPr="00815FD9">
        <w:rPr>
          <w:sz w:val="26"/>
          <w:szCs w:val="26"/>
          <w:lang w:val="vi-VN"/>
        </w:rPr>
        <w:t>Trân trọng./.</w:t>
      </w:r>
    </w:p>
    <w:p w:rsidR="001D000C" w:rsidRPr="00815FD9" w:rsidRDefault="00FD4A31" w:rsidP="00195057">
      <w:pPr>
        <w:spacing w:before="60" w:after="60"/>
        <w:jc w:val="right"/>
        <w:rPr>
          <w:i/>
          <w:sz w:val="26"/>
          <w:szCs w:val="26"/>
          <w:lang w:val="vi-VN"/>
        </w:rPr>
      </w:pPr>
      <w:bookmarkStart w:id="5" w:name="_Hlk48831382"/>
      <w:r w:rsidRPr="00815FD9">
        <w:rPr>
          <w:sz w:val="26"/>
          <w:szCs w:val="26"/>
          <w:lang w:val="vi-VN"/>
        </w:rPr>
        <w:tab/>
      </w:r>
      <w:r w:rsidR="008A1A53" w:rsidRPr="00815FD9">
        <w:rPr>
          <w:i/>
          <w:sz w:val="26"/>
          <w:szCs w:val="26"/>
          <w:lang w:val="vi-VN"/>
        </w:rPr>
        <w:t>TP.</w:t>
      </w:r>
      <w:r w:rsidR="00B91644" w:rsidRPr="00815FD9">
        <w:rPr>
          <w:i/>
          <w:sz w:val="26"/>
          <w:szCs w:val="26"/>
          <w:lang w:val="vi-VN"/>
        </w:rPr>
        <w:t xml:space="preserve"> </w:t>
      </w:r>
      <w:r w:rsidR="001D000C" w:rsidRPr="00815FD9">
        <w:rPr>
          <w:i/>
          <w:sz w:val="26"/>
          <w:szCs w:val="26"/>
          <w:lang w:val="vi-VN"/>
        </w:rPr>
        <w:t>Hồ Chí Minh, ngày</w:t>
      </w:r>
      <w:r w:rsidR="008A1A53" w:rsidRPr="00815FD9">
        <w:rPr>
          <w:i/>
          <w:sz w:val="26"/>
          <w:szCs w:val="26"/>
          <w:lang w:val="vi-VN"/>
        </w:rPr>
        <w:t xml:space="preserve"> </w:t>
      </w:r>
      <w:r w:rsidR="002F35C6" w:rsidRPr="00815FD9">
        <w:rPr>
          <w:i/>
          <w:sz w:val="26"/>
          <w:szCs w:val="26"/>
          <w:lang w:val="vi-VN"/>
        </w:rPr>
        <w:t>…</w:t>
      </w:r>
      <w:r w:rsidR="008A1A53" w:rsidRPr="00815FD9">
        <w:rPr>
          <w:i/>
          <w:sz w:val="26"/>
          <w:szCs w:val="26"/>
          <w:lang w:val="vi-VN"/>
        </w:rPr>
        <w:t xml:space="preserve"> tháng </w:t>
      </w:r>
      <w:r w:rsidR="002F35C6" w:rsidRPr="00815FD9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năm 20</w:t>
      </w:r>
      <w:r w:rsidR="00133BD8" w:rsidRPr="00815FD9">
        <w:rPr>
          <w:i/>
          <w:sz w:val="26"/>
          <w:szCs w:val="26"/>
          <w:lang w:val="vi-VN"/>
        </w:rPr>
        <w:t>2</w:t>
      </w:r>
      <w:r w:rsidR="00EB270D">
        <w:rPr>
          <w:i/>
          <w:sz w:val="26"/>
          <w:szCs w:val="26"/>
          <w:lang w:val="vi-VN"/>
        </w:rPr>
        <w:t>…</w:t>
      </w:r>
      <w:r w:rsidR="001D000C" w:rsidRPr="00815FD9">
        <w:rPr>
          <w:i/>
          <w:sz w:val="26"/>
          <w:szCs w:val="26"/>
          <w:lang w:val="vi-VN"/>
        </w:rPr>
        <w:t xml:space="preserve"> </w:t>
      </w:r>
    </w:p>
    <w:tbl>
      <w:tblPr>
        <w:tblW w:w="9356" w:type="dxa"/>
        <w:jc w:val="center"/>
        <w:tblLook w:val="04A0" w:firstRow="1" w:lastRow="0" w:firstColumn="1" w:lastColumn="0" w:noHBand="0" w:noVBand="1"/>
      </w:tblPr>
      <w:tblGrid>
        <w:gridCol w:w="2977"/>
        <w:gridCol w:w="3260"/>
        <w:gridCol w:w="3119"/>
      </w:tblGrid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3527DD">
              <w:rPr>
                <w:b/>
                <w:sz w:val="26"/>
                <w:szCs w:val="26"/>
              </w:rPr>
              <w:t>Cán bộ hướng dẫn 1</w:t>
            </w:r>
          </w:p>
        </w:tc>
        <w:tc>
          <w:tcPr>
            <w:tcW w:w="3260" w:type="dxa"/>
          </w:tcPr>
          <w:p w:rsidR="00A8472E" w:rsidRPr="00AF316A" w:rsidRDefault="00A8472E" w:rsidP="004E2621">
            <w:pPr>
              <w:pStyle w:val="Heading1"/>
              <w:jc w:val="center"/>
              <w:rPr>
                <w:rFonts w:ascii="Times New Roman" w:hAnsi="Times New Roman"/>
              </w:rPr>
            </w:pPr>
            <w:r w:rsidRPr="00AF316A">
              <w:rPr>
                <w:rFonts w:ascii="Times New Roman" w:hAnsi="Times New Roman"/>
              </w:rPr>
              <w:t xml:space="preserve">Cán bộ hướng dẫn </w:t>
            </w:r>
            <w:r>
              <w:rPr>
                <w:rFonts w:ascii="Times New Roman" w:hAnsi="Times New Roman"/>
              </w:rPr>
              <w:t>2</w:t>
            </w:r>
            <w:r>
              <w:rPr>
                <w:rFonts w:ascii="Times New Roman" w:hAnsi="Times New Roman"/>
              </w:rPr>
              <w:br/>
            </w:r>
            <w:r w:rsidRPr="00356B70">
              <w:rPr>
                <w:rFonts w:ascii="Times New Roman" w:hAnsi="Times New Roman"/>
                <w:b w:val="0"/>
              </w:rPr>
              <w:t>(</w:t>
            </w:r>
            <w:r w:rsidRPr="00356B70">
              <w:rPr>
                <w:rFonts w:ascii="Times New Roman" w:hAnsi="Times New Roman"/>
                <w:b w:val="0"/>
                <w:i/>
              </w:rPr>
              <w:t>nếu có</w:t>
            </w:r>
            <w:r w:rsidRPr="00356B70">
              <w:rPr>
                <w:rFonts w:ascii="Times New Roman" w:hAnsi="Times New Roman"/>
                <w:b w:val="0"/>
              </w:rPr>
              <w:t>)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ghiên cứu sinh</w:t>
            </w: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CE1E6E" w:rsidRPr="00815FD9" w:rsidTr="00A8472E">
        <w:trPr>
          <w:jc w:val="center"/>
        </w:trPr>
        <w:tc>
          <w:tcPr>
            <w:tcW w:w="2977" w:type="dxa"/>
          </w:tcPr>
          <w:p w:rsidR="00CE1E6E" w:rsidRPr="00815FD9" w:rsidRDefault="00CE1E6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CE1E6E" w:rsidRPr="00AF316A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CE1E6E" w:rsidRPr="00815FD9" w:rsidRDefault="00CE1E6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92139E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B47EFF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 w:rsidRPr="00AF316A">
              <w:rPr>
                <w:b/>
                <w:sz w:val="26"/>
                <w:szCs w:val="26"/>
              </w:rPr>
              <w:t>Trưởng khoa</w:t>
            </w:r>
          </w:p>
        </w:tc>
        <w:tc>
          <w:tcPr>
            <w:tcW w:w="3260" w:type="dxa"/>
          </w:tcPr>
          <w:p w:rsidR="00A8472E" w:rsidRPr="00AF316A" w:rsidRDefault="00CE1E6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ủ nhiệm ngành</w:t>
            </w: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tr w:rsidR="00A8472E" w:rsidRPr="00815FD9" w:rsidTr="00A8472E">
        <w:trPr>
          <w:jc w:val="center"/>
        </w:trPr>
        <w:tc>
          <w:tcPr>
            <w:tcW w:w="2977" w:type="dxa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260" w:type="dxa"/>
          </w:tcPr>
          <w:p w:rsidR="00A8472E" w:rsidRPr="00AF316A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3119" w:type="dxa"/>
            <w:shd w:val="clear" w:color="auto" w:fill="auto"/>
          </w:tcPr>
          <w:p w:rsidR="00A8472E" w:rsidRPr="00815FD9" w:rsidRDefault="00A8472E" w:rsidP="00356B70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</w:p>
        </w:tc>
      </w:tr>
      <w:bookmarkEnd w:id="5"/>
    </w:tbl>
    <w:p w:rsidR="004F5706" w:rsidRPr="00F56FBA" w:rsidRDefault="004F5706" w:rsidP="00195057">
      <w:pPr>
        <w:tabs>
          <w:tab w:val="center" w:pos="6663"/>
        </w:tabs>
        <w:spacing w:before="60" w:after="60"/>
        <w:jc w:val="both"/>
        <w:rPr>
          <w:b/>
          <w:sz w:val="24"/>
          <w:szCs w:val="24"/>
          <w:lang w:val="vi-VN"/>
        </w:rPr>
      </w:pPr>
    </w:p>
    <w:sectPr w:rsidR="004F5706" w:rsidRPr="00F56FBA" w:rsidSect="00B55F13">
      <w:pgSz w:w="11907" w:h="16840" w:code="9"/>
      <w:pgMar w:top="851" w:right="1107" w:bottom="1134" w:left="1276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3524" w:rsidRDefault="009A3524">
      <w:r>
        <w:separator/>
      </w:r>
    </w:p>
  </w:endnote>
  <w:endnote w:type="continuationSeparator" w:id="0">
    <w:p w:rsidR="009A3524" w:rsidRDefault="009A3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Centu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3524" w:rsidRDefault="009A3524">
      <w:r>
        <w:separator/>
      </w:r>
    </w:p>
  </w:footnote>
  <w:footnote w:type="continuationSeparator" w:id="0">
    <w:p w:rsidR="009A3524" w:rsidRDefault="009A3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F2049"/>
    <w:multiLevelType w:val="hybridMultilevel"/>
    <w:tmpl w:val="AEC663C6"/>
    <w:lvl w:ilvl="0" w:tplc="FDDC647C">
      <w:start w:val="1"/>
      <w:numFmt w:val="decimal"/>
      <w:lvlText w:val="%1."/>
      <w:lvlJc w:val="left"/>
      <w:pPr>
        <w:ind w:left="1440" w:hanging="360"/>
      </w:pPr>
      <w:rPr>
        <w:rFonts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1BFA0D47"/>
    <w:multiLevelType w:val="hybridMultilevel"/>
    <w:tmpl w:val="678610B6"/>
    <w:lvl w:ilvl="0" w:tplc="FF760DA8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5200346"/>
    <w:multiLevelType w:val="hybridMultilevel"/>
    <w:tmpl w:val="DCF419EE"/>
    <w:lvl w:ilvl="0" w:tplc="349CA8D8">
      <w:start w:val="1"/>
      <w:numFmt w:val="decimal"/>
      <w:lvlText w:val="%1-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6E7B42D9"/>
    <w:multiLevelType w:val="hybridMultilevel"/>
    <w:tmpl w:val="3E107064"/>
    <w:lvl w:ilvl="0" w:tplc="843A4CA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70D5710C"/>
    <w:multiLevelType w:val="hybridMultilevel"/>
    <w:tmpl w:val="4D90FDD8"/>
    <w:lvl w:ilvl="0" w:tplc="869C7CD4">
      <w:numFmt w:val="bullet"/>
      <w:lvlText w:val="-"/>
      <w:lvlJc w:val="left"/>
      <w:pPr>
        <w:tabs>
          <w:tab w:val="num" w:pos="3964"/>
        </w:tabs>
        <w:ind w:left="396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4"/>
        </w:tabs>
        <w:ind w:left="46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4"/>
        </w:tabs>
        <w:ind w:left="54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4"/>
        </w:tabs>
        <w:ind w:left="61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4"/>
        </w:tabs>
        <w:ind w:left="68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4"/>
        </w:tabs>
        <w:ind w:left="75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4"/>
        </w:tabs>
        <w:ind w:left="82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4"/>
        </w:tabs>
        <w:ind w:left="90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4"/>
        </w:tabs>
        <w:ind w:left="972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3NjG2NDAyMDNU0lEKTi0uzszPAykwqQUAqTJBOCwAAAA="/>
  </w:docVars>
  <w:rsids>
    <w:rsidRoot w:val="008F7A2E"/>
    <w:rsid w:val="00003093"/>
    <w:rsid w:val="00005950"/>
    <w:rsid w:val="00011FAE"/>
    <w:rsid w:val="00014ADE"/>
    <w:rsid w:val="0001633E"/>
    <w:rsid w:val="00017948"/>
    <w:rsid w:val="00020EB8"/>
    <w:rsid w:val="00021146"/>
    <w:rsid w:val="00023446"/>
    <w:rsid w:val="0002590B"/>
    <w:rsid w:val="00025A58"/>
    <w:rsid w:val="00027044"/>
    <w:rsid w:val="00032AE9"/>
    <w:rsid w:val="00032EB0"/>
    <w:rsid w:val="00036840"/>
    <w:rsid w:val="00037215"/>
    <w:rsid w:val="0004025D"/>
    <w:rsid w:val="0004035A"/>
    <w:rsid w:val="00040BD7"/>
    <w:rsid w:val="0004290D"/>
    <w:rsid w:val="0004513F"/>
    <w:rsid w:val="000473BD"/>
    <w:rsid w:val="00052E9C"/>
    <w:rsid w:val="00053DC4"/>
    <w:rsid w:val="00057B50"/>
    <w:rsid w:val="0006193B"/>
    <w:rsid w:val="00061F30"/>
    <w:rsid w:val="0006208E"/>
    <w:rsid w:val="00066DA0"/>
    <w:rsid w:val="0007231B"/>
    <w:rsid w:val="00074453"/>
    <w:rsid w:val="0007787A"/>
    <w:rsid w:val="00081D0E"/>
    <w:rsid w:val="0008367C"/>
    <w:rsid w:val="00090186"/>
    <w:rsid w:val="000916CC"/>
    <w:rsid w:val="00091A9A"/>
    <w:rsid w:val="00092CAE"/>
    <w:rsid w:val="00097EB0"/>
    <w:rsid w:val="000A00B4"/>
    <w:rsid w:val="000A0A7A"/>
    <w:rsid w:val="000A3C3D"/>
    <w:rsid w:val="000A493B"/>
    <w:rsid w:val="000A4FA5"/>
    <w:rsid w:val="000B2226"/>
    <w:rsid w:val="000B2CB7"/>
    <w:rsid w:val="000B4C1E"/>
    <w:rsid w:val="000B56E9"/>
    <w:rsid w:val="000B6A7E"/>
    <w:rsid w:val="000B7169"/>
    <w:rsid w:val="000B7CF0"/>
    <w:rsid w:val="000C221B"/>
    <w:rsid w:val="000C341C"/>
    <w:rsid w:val="000C3BEA"/>
    <w:rsid w:val="000C4F14"/>
    <w:rsid w:val="000C531D"/>
    <w:rsid w:val="000C5B3E"/>
    <w:rsid w:val="000C76B4"/>
    <w:rsid w:val="000D18F2"/>
    <w:rsid w:val="000D1BD7"/>
    <w:rsid w:val="000D2429"/>
    <w:rsid w:val="000D34EA"/>
    <w:rsid w:val="000D3D5C"/>
    <w:rsid w:val="000D4C38"/>
    <w:rsid w:val="000D5896"/>
    <w:rsid w:val="000E2FCA"/>
    <w:rsid w:val="000E5EEC"/>
    <w:rsid w:val="000F247B"/>
    <w:rsid w:val="000F2A7C"/>
    <w:rsid w:val="000F2EC1"/>
    <w:rsid w:val="000F2F88"/>
    <w:rsid w:val="000F4FF0"/>
    <w:rsid w:val="000F5A8E"/>
    <w:rsid w:val="000F67D2"/>
    <w:rsid w:val="000F74E5"/>
    <w:rsid w:val="00104E72"/>
    <w:rsid w:val="001114D5"/>
    <w:rsid w:val="00116980"/>
    <w:rsid w:val="00117B3F"/>
    <w:rsid w:val="001235CC"/>
    <w:rsid w:val="00123EE0"/>
    <w:rsid w:val="0012656B"/>
    <w:rsid w:val="00133BD8"/>
    <w:rsid w:val="0013441B"/>
    <w:rsid w:val="00136ED4"/>
    <w:rsid w:val="0014051B"/>
    <w:rsid w:val="00140E5C"/>
    <w:rsid w:val="00141E49"/>
    <w:rsid w:val="00142B84"/>
    <w:rsid w:val="00143DC1"/>
    <w:rsid w:val="00146F51"/>
    <w:rsid w:val="00150750"/>
    <w:rsid w:val="00150C42"/>
    <w:rsid w:val="0015361E"/>
    <w:rsid w:val="00155341"/>
    <w:rsid w:val="00155FC4"/>
    <w:rsid w:val="00157D4B"/>
    <w:rsid w:val="0016001E"/>
    <w:rsid w:val="00160057"/>
    <w:rsid w:val="00160AE7"/>
    <w:rsid w:val="00160C85"/>
    <w:rsid w:val="001617DB"/>
    <w:rsid w:val="00161D2C"/>
    <w:rsid w:val="00167462"/>
    <w:rsid w:val="001677EE"/>
    <w:rsid w:val="001717E7"/>
    <w:rsid w:val="00172398"/>
    <w:rsid w:val="001724AA"/>
    <w:rsid w:val="00174654"/>
    <w:rsid w:val="00177A87"/>
    <w:rsid w:val="0018015B"/>
    <w:rsid w:val="00180D7A"/>
    <w:rsid w:val="00180EA8"/>
    <w:rsid w:val="001816B6"/>
    <w:rsid w:val="001818BA"/>
    <w:rsid w:val="00182979"/>
    <w:rsid w:val="00183A9D"/>
    <w:rsid w:val="00191B08"/>
    <w:rsid w:val="00192084"/>
    <w:rsid w:val="00192925"/>
    <w:rsid w:val="0019368C"/>
    <w:rsid w:val="00194C2D"/>
    <w:rsid w:val="00195057"/>
    <w:rsid w:val="001A226B"/>
    <w:rsid w:val="001A3D59"/>
    <w:rsid w:val="001A43DC"/>
    <w:rsid w:val="001A4FAA"/>
    <w:rsid w:val="001A6418"/>
    <w:rsid w:val="001A7767"/>
    <w:rsid w:val="001B0D81"/>
    <w:rsid w:val="001B122E"/>
    <w:rsid w:val="001B19B4"/>
    <w:rsid w:val="001B4197"/>
    <w:rsid w:val="001B666F"/>
    <w:rsid w:val="001B6E99"/>
    <w:rsid w:val="001C01AF"/>
    <w:rsid w:val="001C0D4D"/>
    <w:rsid w:val="001C75CA"/>
    <w:rsid w:val="001D000C"/>
    <w:rsid w:val="001D140E"/>
    <w:rsid w:val="001D4149"/>
    <w:rsid w:val="001D6F24"/>
    <w:rsid w:val="001E2C61"/>
    <w:rsid w:val="001E5C79"/>
    <w:rsid w:val="001F40E7"/>
    <w:rsid w:val="002022F7"/>
    <w:rsid w:val="002032FA"/>
    <w:rsid w:val="00204388"/>
    <w:rsid w:val="0020752E"/>
    <w:rsid w:val="00213399"/>
    <w:rsid w:val="0021363A"/>
    <w:rsid w:val="00213CFC"/>
    <w:rsid w:val="00213FD2"/>
    <w:rsid w:val="00216F1B"/>
    <w:rsid w:val="00216FE8"/>
    <w:rsid w:val="002259EB"/>
    <w:rsid w:val="002263B4"/>
    <w:rsid w:val="00232B7B"/>
    <w:rsid w:val="0023313F"/>
    <w:rsid w:val="00234D79"/>
    <w:rsid w:val="00236FA8"/>
    <w:rsid w:val="00237F8F"/>
    <w:rsid w:val="0024054D"/>
    <w:rsid w:val="002426B0"/>
    <w:rsid w:val="00246600"/>
    <w:rsid w:val="00247741"/>
    <w:rsid w:val="00251DF7"/>
    <w:rsid w:val="0025493D"/>
    <w:rsid w:val="00254F27"/>
    <w:rsid w:val="00260135"/>
    <w:rsid w:val="002662D7"/>
    <w:rsid w:val="00272113"/>
    <w:rsid w:val="002733B3"/>
    <w:rsid w:val="00273AD4"/>
    <w:rsid w:val="00276B83"/>
    <w:rsid w:val="0028094B"/>
    <w:rsid w:val="002820D2"/>
    <w:rsid w:val="00290FB0"/>
    <w:rsid w:val="00293521"/>
    <w:rsid w:val="00293D47"/>
    <w:rsid w:val="00296E9B"/>
    <w:rsid w:val="00297889"/>
    <w:rsid w:val="002979EC"/>
    <w:rsid w:val="002A59F6"/>
    <w:rsid w:val="002A5CF1"/>
    <w:rsid w:val="002A6C8F"/>
    <w:rsid w:val="002A787F"/>
    <w:rsid w:val="002A78A4"/>
    <w:rsid w:val="002B1DA9"/>
    <w:rsid w:val="002B20B3"/>
    <w:rsid w:val="002B596C"/>
    <w:rsid w:val="002C1BD0"/>
    <w:rsid w:val="002C402C"/>
    <w:rsid w:val="002C40A3"/>
    <w:rsid w:val="002D3059"/>
    <w:rsid w:val="002D7EC1"/>
    <w:rsid w:val="002E47E8"/>
    <w:rsid w:val="002E500E"/>
    <w:rsid w:val="002F0482"/>
    <w:rsid w:val="002F1156"/>
    <w:rsid w:val="002F2FBF"/>
    <w:rsid w:val="002F35C6"/>
    <w:rsid w:val="002F5DED"/>
    <w:rsid w:val="002F7AD4"/>
    <w:rsid w:val="0030051B"/>
    <w:rsid w:val="00300BDA"/>
    <w:rsid w:val="003020CE"/>
    <w:rsid w:val="003024D0"/>
    <w:rsid w:val="0030767A"/>
    <w:rsid w:val="00311608"/>
    <w:rsid w:val="00312F76"/>
    <w:rsid w:val="00314FA1"/>
    <w:rsid w:val="00322B35"/>
    <w:rsid w:val="0032307E"/>
    <w:rsid w:val="003230A5"/>
    <w:rsid w:val="003258B8"/>
    <w:rsid w:val="003302B1"/>
    <w:rsid w:val="00332814"/>
    <w:rsid w:val="003332E0"/>
    <w:rsid w:val="00333303"/>
    <w:rsid w:val="00335042"/>
    <w:rsid w:val="003376DA"/>
    <w:rsid w:val="003407BC"/>
    <w:rsid w:val="00344A38"/>
    <w:rsid w:val="00353B76"/>
    <w:rsid w:val="00355A22"/>
    <w:rsid w:val="00356B70"/>
    <w:rsid w:val="00360DD1"/>
    <w:rsid w:val="003623FE"/>
    <w:rsid w:val="00364083"/>
    <w:rsid w:val="0036498A"/>
    <w:rsid w:val="00366956"/>
    <w:rsid w:val="00370823"/>
    <w:rsid w:val="003739F8"/>
    <w:rsid w:val="00381E8D"/>
    <w:rsid w:val="003874A4"/>
    <w:rsid w:val="00392461"/>
    <w:rsid w:val="003933E5"/>
    <w:rsid w:val="0039498E"/>
    <w:rsid w:val="003968A6"/>
    <w:rsid w:val="003A52A0"/>
    <w:rsid w:val="003A69F6"/>
    <w:rsid w:val="003A70FF"/>
    <w:rsid w:val="003A7258"/>
    <w:rsid w:val="003B15B4"/>
    <w:rsid w:val="003B18F3"/>
    <w:rsid w:val="003B36B5"/>
    <w:rsid w:val="003B3B29"/>
    <w:rsid w:val="003B7633"/>
    <w:rsid w:val="003C290E"/>
    <w:rsid w:val="003D348D"/>
    <w:rsid w:val="003D3B3A"/>
    <w:rsid w:val="003D7218"/>
    <w:rsid w:val="003D7CE8"/>
    <w:rsid w:val="003E1750"/>
    <w:rsid w:val="003F079A"/>
    <w:rsid w:val="003F4170"/>
    <w:rsid w:val="003F5D18"/>
    <w:rsid w:val="003F7EB0"/>
    <w:rsid w:val="00401B7B"/>
    <w:rsid w:val="00405456"/>
    <w:rsid w:val="00406718"/>
    <w:rsid w:val="00406919"/>
    <w:rsid w:val="004129E0"/>
    <w:rsid w:val="00413BA8"/>
    <w:rsid w:val="00414225"/>
    <w:rsid w:val="00414D0B"/>
    <w:rsid w:val="00421CC2"/>
    <w:rsid w:val="0042238E"/>
    <w:rsid w:val="0042528F"/>
    <w:rsid w:val="00426D2B"/>
    <w:rsid w:val="0043071D"/>
    <w:rsid w:val="00431B5A"/>
    <w:rsid w:val="00432987"/>
    <w:rsid w:val="004417D6"/>
    <w:rsid w:val="00441804"/>
    <w:rsid w:val="00441F33"/>
    <w:rsid w:val="004434B8"/>
    <w:rsid w:val="004528FF"/>
    <w:rsid w:val="0045444D"/>
    <w:rsid w:val="00462084"/>
    <w:rsid w:val="00462DD4"/>
    <w:rsid w:val="00465379"/>
    <w:rsid w:val="00472708"/>
    <w:rsid w:val="004743C3"/>
    <w:rsid w:val="0047606B"/>
    <w:rsid w:val="00477B4C"/>
    <w:rsid w:val="004801DD"/>
    <w:rsid w:val="00481978"/>
    <w:rsid w:val="004828FB"/>
    <w:rsid w:val="004870C5"/>
    <w:rsid w:val="00491815"/>
    <w:rsid w:val="00492E1F"/>
    <w:rsid w:val="004946A0"/>
    <w:rsid w:val="00494A37"/>
    <w:rsid w:val="00495FDB"/>
    <w:rsid w:val="004976EB"/>
    <w:rsid w:val="004A3D4A"/>
    <w:rsid w:val="004A5A73"/>
    <w:rsid w:val="004A775E"/>
    <w:rsid w:val="004B1A9A"/>
    <w:rsid w:val="004B3371"/>
    <w:rsid w:val="004B3F3C"/>
    <w:rsid w:val="004B4878"/>
    <w:rsid w:val="004B65A0"/>
    <w:rsid w:val="004C08E0"/>
    <w:rsid w:val="004C3409"/>
    <w:rsid w:val="004C5141"/>
    <w:rsid w:val="004C5636"/>
    <w:rsid w:val="004C574E"/>
    <w:rsid w:val="004C68DC"/>
    <w:rsid w:val="004C7027"/>
    <w:rsid w:val="004C7DC1"/>
    <w:rsid w:val="004D06ED"/>
    <w:rsid w:val="004D10B0"/>
    <w:rsid w:val="004D278E"/>
    <w:rsid w:val="004D430A"/>
    <w:rsid w:val="004D4439"/>
    <w:rsid w:val="004D4A53"/>
    <w:rsid w:val="004D5941"/>
    <w:rsid w:val="004D705A"/>
    <w:rsid w:val="004E2621"/>
    <w:rsid w:val="004E26FD"/>
    <w:rsid w:val="004E3A65"/>
    <w:rsid w:val="004E5DD8"/>
    <w:rsid w:val="004F0C0D"/>
    <w:rsid w:val="004F0DBD"/>
    <w:rsid w:val="004F5706"/>
    <w:rsid w:val="005017C1"/>
    <w:rsid w:val="00501C7E"/>
    <w:rsid w:val="00504A42"/>
    <w:rsid w:val="00510312"/>
    <w:rsid w:val="00513E7B"/>
    <w:rsid w:val="00515AF5"/>
    <w:rsid w:val="00517F29"/>
    <w:rsid w:val="0052458C"/>
    <w:rsid w:val="005245AA"/>
    <w:rsid w:val="0052634B"/>
    <w:rsid w:val="00540C23"/>
    <w:rsid w:val="00541975"/>
    <w:rsid w:val="00541DA9"/>
    <w:rsid w:val="00554AC2"/>
    <w:rsid w:val="00555A35"/>
    <w:rsid w:val="00556A44"/>
    <w:rsid w:val="00557156"/>
    <w:rsid w:val="00557760"/>
    <w:rsid w:val="00557F4C"/>
    <w:rsid w:val="005617AA"/>
    <w:rsid w:val="00561D23"/>
    <w:rsid w:val="00566DCF"/>
    <w:rsid w:val="00573D54"/>
    <w:rsid w:val="00576352"/>
    <w:rsid w:val="00577C89"/>
    <w:rsid w:val="005845FC"/>
    <w:rsid w:val="005847D9"/>
    <w:rsid w:val="00584860"/>
    <w:rsid w:val="00591698"/>
    <w:rsid w:val="00592790"/>
    <w:rsid w:val="00593656"/>
    <w:rsid w:val="0059401B"/>
    <w:rsid w:val="0059411C"/>
    <w:rsid w:val="00596868"/>
    <w:rsid w:val="005A6A4E"/>
    <w:rsid w:val="005A7E9D"/>
    <w:rsid w:val="005B0163"/>
    <w:rsid w:val="005B07F3"/>
    <w:rsid w:val="005B1B63"/>
    <w:rsid w:val="005B5334"/>
    <w:rsid w:val="005B636F"/>
    <w:rsid w:val="005B7C63"/>
    <w:rsid w:val="005C4CB6"/>
    <w:rsid w:val="005C52B3"/>
    <w:rsid w:val="005C656F"/>
    <w:rsid w:val="005C7C53"/>
    <w:rsid w:val="005D2D88"/>
    <w:rsid w:val="005D56C9"/>
    <w:rsid w:val="005D730C"/>
    <w:rsid w:val="005E018C"/>
    <w:rsid w:val="005E075D"/>
    <w:rsid w:val="005E46F2"/>
    <w:rsid w:val="005E6053"/>
    <w:rsid w:val="005F15D4"/>
    <w:rsid w:val="005F2614"/>
    <w:rsid w:val="005F7E42"/>
    <w:rsid w:val="00600B4D"/>
    <w:rsid w:val="00601720"/>
    <w:rsid w:val="006021E1"/>
    <w:rsid w:val="00604EE6"/>
    <w:rsid w:val="00607907"/>
    <w:rsid w:val="00610E3B"/>
    <w:rsid w:val="00611CFE"/>
    <w:rsid w:val="0061253E"/>
    <w:rsid w:val="00617BFE"/>
    <w:rsid w:val="006205E5"/>
    <w:rsid w:val="006224BE"/>
    <w:rsid w:val="0062380F"/>
    <w:rsid w:val="00624422"/>
    <w:rsid w:val="00624B22"/>
    <w:rsid w:val="00627562"/>
    <w:rsid w:val="006307B2"/>
    <w:rsid w:val="00630B4D"/>
    <w:rsid w:val="00631A0C"/>
    <w:rsid w:val="006323B2"/>
    <w:rsid w:val="00632F59"/>
    <w:rsid w:val="00633B9F"/>
    <w:rsid w:val="00634073"/>
    <w:rsid w:val="00634153"/>
    <w:rsid w:val="00636B3E"/>
    <w:rsid w:val="00643B99"/>
    <w:rsid w:val="0064518D"/>
    <w:rsid w:val="00653F5D"/>
    <w:rsid w:val="00654AB2"/>
    <w:rsid w:val="00656545"/>
    <w:rsid w:val="00660161"/>
    <w:rsid w:val="00660BF2"/>
    <w:rsid w:val="006637E8"/>
    <w:rsid w:val="00663926"/>
    <w:rsid w:val="006673E4"/>
    <w:rsid w:val="006703DB"/>
    <w:rsid w:val="0067144B"/>
    <w:rsid w:val="00674FD7"/>
    <w:rsid w:val="00675D96"/>
    <w:rsid w:val="0067798F"/>
    <w:rsid w:val="006807AB"/>
    <w:rsid w:val="00680A9A"/>
    <w:rsid w:val="00681AA6"/>
    <w:rsid w:val="00683DEB"/>
    <w:rsid w:val="006870AD"/>
    <w:rsid w:val="00687697"/>
    <w:rsid w:val="0069040B"/>
    <w:rsid w:val="0069346F"/>
    <w:rsid w:val="0069650B"/>
    <w:rsid w:val="006A365B"/>
    <w:rsid w:val="006A37E3"/>
    <w:rsid w:val="006A56EA"/>
    <w:rsid w:val="006B0134"/>
    <w:rsid w:val="006B2D3C"/>
    <w:rsid w:val="006B3B45"/>
    <w:rsid w:val="006B6536"/>
    <w:rsid w:val="006B7321"/>
    <w:rsid w:val="006C486D"/>
    <w:rsid w:val="006C4BE2"/>
    <w:rsid w:val="006C65F7"/>
    <w:rsid w:val="006C7909"/>
    <w:rsid w:val="006D0D3C"/>
    <w:rsid w:val="006D72D6"/>
    <w:rsid w:val="006E0D72"/>
    <w:rsid w:val="006E1CD9"/>
    <w:rsid w:val="006E1E3F"/>
    <w:rsid w:val="006E350F"/>
    <w:rsid w:val="006E481D"/>
    <w:rsid w:val="006E72D4"/>
    <w:rsid w:val="006E7758"/>
    <w:rsid w:val="006F0EA0"/>
    <w:rsid w:val="006F1549"/>
    <w:rsid w:val="006F1CB8"/>
    <w:rsid w:val="006F4F9C"/>
    <w:rsid w:val="006F6360"/>
    <w:rsid w:val="006F79F7"/>
    <w:rsid w:val="006F7DE1"/>
    <w:rsid w:val="00700129"/>
    <w:rsid w:val="00700AA7"/>
    <w:rsid w:val="0070117C"/>
    <w:rsid w:val="00702358"/>
    <w:rsid w:val="00704FD0"/>
    <w:rsid w:val="00706941"/>
    <w:rsid w:val="00706C6C"/>
    <w:rsid w:val="00707198"/>
    <w:rsid w:val="00707D3A"/>
    <w:rsid w:val="007142E6"/>
    <w:rsid w:val="007152C3"/>
    <w:rsid w:val="0071573D"/>
    <w:rsid w:val="00715BA6"/>
    <w:rsid w:val="0072183D"/>
    <w:rsid w:val="00726427"/>
    <w:rsid w:val="007272FC"/>
    <w:rsid w:val="007302EB"/>
    <w:rsid w:val="00734330"/>
    <w:rsid w:val="00735477"/>
    <w:rsid w:val="00736BFD"/>
    <w:rsid w:val="00737045"/>
    <w:rsid w:val="00737B2F"/>
    <w:rsid w:val="0074405B"/>
    <w:rsid w:val="007461E3"/>
    <w:rsid w:val="0074705F"/>
    <w:rsid w:val="0075032B"/>
    <w:rsid w:val="00750637"/>
    <w:rsid w:val="00752BF2"/>
    <w:rsid w:val="00754D20"/>
    <w:rsid w:val="00755007"/>
    <w:rsid w:val="0076166B"/>
    <w:rsid w:val="00762D62"/>
    <w:rsid w:val="00766D4E"/>
    <w:rsid w:val="00767245"/>
    <w:rsid w:val="00771247"/>
    <w:rsid w:val="00773AE3"/>
    <w:rsid w:val="00777EAF"/>
    <w:rsid w:val="00781CFD"/>
    <w:rsid w:val="00781D17"/>
    <w:rsid w:val="00782636"/>
    <w:rsid w:val="0078564B"/>
    <w:rsid w:val="00786600"/>
    <w:rsid w:val="007879C5"/>
    <w:rsid w:val="007922C2"/>
    <w:rsid w:val="00794FCF"/>
    <w:rsid w:val="007A11C1"/>
    <w:rsid w:val="007A21F4"/>
    <w:rsid w:val="007A329D"/>
    <w:rsid w:val="007B10B6"/>
    <w:rsid w:val="007B28F1"/>
    <w:rsid w:val="007B61DE"/>
    <w:rsid w:val="007C0E30"/>
    <w:rsid w:val="007C1BD8"/>
    <w:rsid w:val="007C1CE6"/>
    <w:rsid w:val="007C39B3"/>
    <w:rsid w:val="007C732D"/>
    <w:rsid w:val="007E062E"/>
    <w:rsid w:val="007E0AE1"/>
    <w:rsid w:val="007E37DC"/>
    <w:rsid w:val="007E6849"/>
    <w:rsid w:val="007F23C6"/>
    <w:rsid w:val="007F2590"/>
    <w:rsid w:val="007F370F"/>
    <w:rsid w:val="007F63D0"/>
    <w:rsid w:val="007F73E9"/>
    <w:rsid w:val="0080022C"/>
    <w:rsid w:val="00803CB6"/>
    <w:rsid w:val="0080574F"/>
    <w:rsid w:val="00807E7B"/>
    <w:rsid w:val="0081563A"/>
    <w:rsid w:val="00815FD9"/>
    <w:rsid w:val="00816C8F"/>
    <w:rsid w:val="00817C42"/>
    <w:rsid w:val="00820096"/>
    <w:rsid w:val="00822C03"/>
    <w:rsid w:val="00827DFE"/>
    <w:rsid w:val="00834E98"/>
    <w:rsid w:val="00837C01"/>
    <w:rsid w:val="0084034A"/>
    <w:rsid w:val="00841852"/>
    <w:rsid w:val="00843ACF"/>
    <w:rsid w:val="00846E4C"/>
    <w:rsid w:val="008517DB"/>
    <w:rsid w:val="00855D1E"/>
    <w:rsid w:val="0085666D"/>
    <w:rsid w:val="00857DF9"/>
    <w:rsid w:val="00861B43"/>
    <w:rsid w:val="00863576"/>
    <w:rsid w:val="00866B94"/>
    <w:rsid w:val="00867D92"/>
    <w:rsid w:val="00872476"/>
    <w:rsid w:val="00881097"/>
    <w:rsid w:val="00881562"/>
    <w:rsid w:val="0088482B"/>
    <w:rsid w:val="00885F05"/>
    <w:rsid w:val="00887D8D"/>
    <w:rsid w:val="008943E5"/>
    <w:rsid w:val="00895BDB"/>
    <w:rsid w:val="008A1A53"/>
    <w:rsid w:val="008A7A91"/>
    <w:rsid w:val="008B5784"/>
    <w:rsid w:val="008B6C7C"/>
    <w:rsid w:val="008C071A"/>
    <w:rsid w:val="008C5BAB"/>
    <w:rsid w:val="008D0EA9"/>
    <w:rsid w:val="008D1666"/>
    <w:rsid w:val="008D3190"/>
    <w:rsid w:val="008D41F2"/>
    <w:rsid w:val="008D6ECF"/>
    <w:rsid w:val="008D7463"/>
    <w:rsid w:val="008E0D87"/>
    <w:rsid w:val="008E3228"/>
    <w:rsid w:val="008E323A"/>
    <w:rsid w:val="008E75DE"/>
    <w:rsid w:val="008F08B2"/>
    <w:rsid w:val="008F7A2E"/>
    <w:rsid w:val="009008F9"/>
    <w:rsid w:val="00900EB4"/>
    <w:rsid w:val="00903DE9"/>
    <w:rsid w:val="0091154B"/>
    <w:rsid w:val="00917584"/>
    <w:rsid w:val="00920952"/>
    <w:rsid w:val="0092139E"/>
    <w:rsid w:val="00926959"/>
    <w:rsid w:val="00926DD5"/>
    <w:rsid w:val="00931069"/>
    <w:rsid w:val="00933269"/>
    <w:rsid w:val="00935823"/>
    <w:rsid w:val="0093658A"/>
    <w:rsid w:val="00940E9F"/>
    <w:rsid w:val="0094197A"/>
    <w:rsid w:val="00942FB4"/>
    <w:rsid w:val="0094394E"/>
    <w:rsid w:val="00945F62"/>
    <w:rsid w:val="00950F61"/>
    <w:rsid w:val="00952D7B"/>
    <w:rsid w:val="00956005"/>
    <w:rsid w:val="00965708"/>
    <w:rsid w:val="009669FA"/>
    <w:rsid w:val="0096778E"/>
    <w:rsid w:val="00971AC1"/>
    <w:rsid w:val="00974BE5"/>
    <w:rsid w:val="00980CBD"/>
    <w:rsid w:val="00980E8A"/>
    <w:rsid w:val="009833AE"/>
    <w:rsid w:val="00984A37"/>
    <w:rsid w:val="00985DD0"/>
    <w:rsid w:val="00987500"/>
    <w:rsid w:val="0099037F"/>
    <w:rsid w:val="00990DA9"/>
    <w:rsid w:val="009921A5"/>
    <w:rsid w:val="00994D84"/>
    <w:rsid w:val="00996923"/>
    <w:rsid w:val="009A3524"/>
    <w:rsid w:val="009A41F2"/>
    <w:rsid w:val="009A5511"/>
    <w:rsid w:val="009B457B"/>
    <w:rsid w:val="009B4777"/>
    <w:rsid w:val="009B5790"/>
    <w:rsid w:val="009B5B3E"/>
    <w:rsid w:val="009B6502"/>
    <w:rsid w:val="009B76D2"/>
    <w:rsid w:val="009C0184"/>
    <w:rsid w:val="009C49C1"/>
    <w:rsid w:val="009C68DC"/>
    <w:rsid w:val="009C6A2B"/>
    <w:rsid w:val="009D3620"/>
    <w:rsid w:val="009D5415"/>
    <w:rsid w:val="009D76CE"/>
    <w:rsid w:val="009D7CDD"/>
    <w:rsid w:val="009E1ECE"/>
    <w:rsid w:val="009E260D"/>
    <w:rsid w:val="009E2678"/>
    <w:rsid w:val="009E34DB"/>
    <w:rsid w:val="009E7205"/>
    <w:rsid w:val="009F0B3A"/>
    <w:rsid w:val="009F0F63"/>
    <w:rsid w:val="009F371E"/>
    <w:rsid w:val="009F44B7"/>
    <w:rsid w:val="009F51A7"/>
    <w:rsid w:val="009F71BF"/>
    <w:rsid w:val="009F7D73"/>
    <w:rsid w:val="00A002AC"/>
    <w:rsid w:val="00A01255"/>
    <w:rsid w:val="00A01DEA"/>
    <w:rsid w:val="00A01E35"/>
    <w:rsid w:val="00A02364"/>
    <w:rsid w:val="00A10214"/>
    <w:rsid w:val="00A109EA"/>
    <w:rsid w:val="00A12923"/>
    <w:rsid w:val="00A149A3"/>
    <w:rsid w:val="00A16082"/>
    <w:rsid w:val="00A2281A"/>
    <w:rsid w:val="00A27068"/>
    <w:rsid w:val="00A310E5"/>
    <w:rsid w:val="00A31E9F"/>
    <w:rsid w:val="00A3481D"/>
    <w:rsid w:val="00A3489E"/>
    <w:rsid w:val="00A351B7"/>
    <w:rsid w:val="00A35ABF"/>
    <w:rsid w:val="00A40A6F"/>
    <w:rsid w:val="00A40EC6"/>
    <w:rsid w:val="00A411B3"/>
    <w:rsid w:val="00A42573"/>
    <w:rsid w:val="00A45420"/>
    <w:rsid w:val="00A508C1"/>
    <w:rsid w:val="00A52482"/>
    <w:rsid w:val="00A56622"/>
    <w:rsid w:val="00A644DF"/>
    <w:rsid w:val="00A67590"/>
    <w:rsid w:val="00A67F10"/>
    <w:rsid w:val="00A70866"/>
    <w:rsid w:val="00A710A8"/>
    <w:rsid w:val="00A73972"/>
    <w:rsid w:val="00A76292"/>
    <w:rsid w:val="00A779F3"/>
    <w:rsid w:val="00A8071C"/>
    <w:rsid w:val="00A8455B"/>
    <w:rsid w:val="00A8472E"/>
    <w:rsid w:val="00A86999"/>
    <w:rsid w:val="00A93F27"/>
    <w:rsid w:val="00A966F6"/>
    <w:rsid w:val="00AA278B"/>
    <w:rsid w:val="00AA28E9"/>
    <w:rsid w:val="00AA2DD4"/>
    <w:rsid w:val="00AA3542"/>
    <w:rsid w:val="00AA5B25"/>
    <w:rsid w:val="00AA5D4F"/>
    <w:rsid w:val="00AB0215"/>
    <w:rsid w:val="00AB2C62"/>
    <w:rsid w:val="00AB42E2"/>
    <w:rsid w:val="00AB63CD"/>
    <w:rsid w:val="00AB650D"/>
    <w:rsid w:val="00AC1ACD"/>
    <w:rsid w:val="00AC23CE"/>
    <w:rsid w:val="00AC2F1E"/>
    <w:rsid w:val="00AC36DD"/>
    <w:rsid w:val="00AC6026"/>
    <w:rsid w:val="00AD162A"/>
    <w:rsid w:val="00AD2432"/>
    <w:rsid w:val="00AD52F9"/>
    <w:rsid w:val="00AD7163"/>
    <w:rsid w:val="00AE2FCE"/>
    <w:rsid w:val="00AE3AE4"/>
    <w:rsid w:val="00AE4D76"/>
    <w:rsid w:val="00AF316A"/>
    <w:rsid w:val="00B01CAA"/>
    <w:rsid w:val="00B0267B"/>
    <w:rsid w:val="00B0650B"/>
    <w:rsid w:val="00B0730C"/>
    <w:rsid w:val="00B1075D"/>
    <w:rsid w:val="00B15EDD"/>
    <w:rsid w:val="00B16657"/>
    <w:rsid w:val="00B21C35"/>
    <w:rsid w:val="00B23A83"/>
    <w:rsid w:val="00B26FD7"/>
    <w:rsid w:val="00B276F0"/>
    <w:rsid w:val="00B3045D"/>
    <w:rsid w:val="00B32EAC"/>
    <w:rsid w:val="00B330D4"/>
    <w:rsid w:val="00B443F3"/>
    <w:rsid w:val="00B44C84"/>
    <w:rsid w:val="00B473A9"/>
    <w:rsid w:val="00B47D76"/>
    <w:rsid w:val="00B47EFF"/>
    <w:rsid w:val="00B506F6"/>
    <w:rsid w:val="00B523B2"/>
    <w:rsid w:val="00B55F13"/>
    <w:rsid w:val="00B62F79"/>
    <w:rsid w:val="00B70FC9"/>
    <w:rsid w:val="00B730F4"/>
    <w:rsid w:val="00B73356"/>
    <w:rsid w:val="00B80524"/>
    <w:rsid w:val="00B80644"/>
    <w:rsid w:val="00B81921"/>
    <w:rsid w:val="00B81AC6"/>
    <w:rsid w:val="00B854F6"/>
    <w:rsid w:val="00B91132"/>
    <w:rsid w:val="00B91644"/>
    <w:rsid w:val="00B946F4"/>
    <w:rsid w:val="00B94942"/>
    <w:rsid w:val="00B9624F"/>
    <w:rsid w:val="00B96E5C"/>
    <w:rsid w:val="00B97B44"/>
    <w:rsid w:val="00BA1270"/>
    <w:rsid w:val="00BA430F"/>
    <w:rsid w:val="00BB05F6"/>
    <w:rsid w:val="00BB0FD0"/>
    <w:rsid w:val="00BB196D"/>
    <w:rsid w:val="00BB1C57"/>
    <w:rsid w:val="00BB4148"/>
    <w:rsid w:val="00BB7472"/>
    <w:rsid w:val="00BC126C"/>
    <w:rsid w:val="00BC3148"/>
    <w:rsid w:val="00BC357B"/>
    <w:rsid w:val="00BC36D9"/>
    <w:rsid w:val="00BC5270"/>
    <w:rsid w:val="00BC5961"/>
    <w:rsid w:val="00BC677E"/>
    <w:rsid w:val="00BC6921"/>
    <w:rsid w:val="00BD0940"/>
    <w:rsid w:val="00BD1D0D"/>
    <w:rsid w:val="00BD413B"/>
    <w:rsid w:val="00BD571E"/>
    <w:rsid w:val="00BD7A60"/>
    <w:rsid w:val="00BE01E9"/>
    <w:rsid w:val="00BE0500"/>
    <w:rsid w:val="00BE211C"/>
    <w:rsid w:val="00BE548B"/>
    <w:rsid w:val="00BE689C"/>
    <w:rsid w:val="00BF3604"/>
    <w:rsid w:val="00BF3675"/>
    <w:rsid w:val="00C01B72"/>
    <w:rsid w:val="00C0220E"/>
    <w:rsid w:val="00C03A61"/>
    <w:rsid w:val="00C0401D"/>
    <w:rsid w:val="00C04AA9"/>
    <w:rsid w:val="00C0675C"/>
    <w:rsid w:val="00C14DC4"/>
    <w:rsid w:val="00C2130A"/>
    <w:rsid w:val="00C223A0"/>
    <w:rsid w:val="00C22404"/>
    <w:rsid w:val="00C32358"/>
    <w:rsid w:val="00C328E7"/>
    <w:rsid w:val="00C36DA4"/>
    <w:rsid w:val="00C37FF3"/>
    <w:rsid w:val="00C40C0E"/>
    <w:rsid w:val="00C40C8D"/>
    <w:rsid w:val="00C41D52"/>
    <w:rsid w:val="00C47B94"/>
    <w:rsid w:val="00C525DD"/>
    <w:rsid w:val="00C542AE"/>
    <w:rsid w:val="00C560C2"/>
    <w:rsid w:val="00C64AA1"/>
    <w:rsid w:val="00C65B51"/>
    <w:rsid w:val="00C77131"/>
    <w:rsid w:val="00C806BA"/>
    <w:rsid w:val="00C81A03"/>
    <w:rsid w:val="00C85AC7"/>
    <w:rsid w:val="00C867FB"/>
    <w:rsid w:val="00C868DD"/>
    <w:rsid w:val="00C87EE6"/>
    <w:rsid w:val="00C901C9"/>
    <w:rsid w:val="00C91A70"/>
    <w:rsid w:val="00C920CD"/>
    <w:rsid w:val="00C93A27"/>
    <w:rsid w:val="00C94976"/>
    <w:rsid w:val="00C96D84"/>
    <w:rsid w:val="00C97A3C"/>
    <w:rsid w:val="00CA0B54"/>
    <w:rsid w:val="00CA11C1"/>
    <w:rsid w:val="00CA18DA"/>
    <w:rsid w:val="00CA3267"/>
    <w:rsid w:val="00CA3285"/>
    <w:rsid w:val="00CB0184"/>
    <w:rsid w:val="00CB5E47"/>
    <w:rsid w:val="00CC4F0A"/>
    <w:rsid w:val="00CC640F"/>
    <w:rsid w:val="00CC66E1"/>
    <w:rsid w:val="00CD1804"/>
    <w:rsid w:val="00CD37F8"/>
    <w:rsid w:val="00CD389B"/>
    <w:rsid w:val="00CD3B97"/>
    <w:rsid w:val="00CD662F"/>
    <w:rsid w:val="00CE1E6E"/>
    <w:rsid w:val="00CE52EB"/>
    <w:rsid w:val="00CE699E"/>
    <w:rsid w:val="00CF6A95"/>
    <w:rsid w:val="00CF6CAF"/>
    <w:rsid w:val="00D022B5"/>
    <w:rsid w:val="00D03E7C"/>
    <w:rsid w:val="00D106AC"/>
    <w:rsid w:val="00D118BF"/>
    <w:rsid w:val="00D12E27"/>
    <w:rsid w:val="00D14BA1"/>
    <w:rsid w:val="00D16489"/>
    <w:rsid w:val="00D17438"/>
    <w:rsid w:val="00D2109A"/>
    <w:rsid w:val="00D22DC6"/>
    <w:rsid w:val="00D2431D"/>
    <w:rsid w:val="00D2491D"/>
    <w:rsid w:val="00D27013"/>
    <w:rsid w:val="00D27290"/>
    <w:rsid w:val="00D307A2"/>
    <w:rsid w:val="00D33014"/>
    <w:rsid w:val="00D334C6"/>
    <w:rsid w:val="00D3411C"/>
    <w:rsid w:val="00D36DCC"/>
    <w:rsid w:val="00D411BA"/>
    <w:rsid w:val="00D43C0A"/>
    <w:rsid w:val="00D44E1B"/>
    <w:rsid w:val="00D46A06"/>
    <w:rsid w:val="00D50EEE"/>
    <w:rsid w:val="00D51121"/>
    <w:rsid w:val="00D512C0"/>
    <w:rsid w:val="00D52032"/>
    <w:rsid w:val="00D5466E"/>
    <w:rsid w:val="00D548ED"/>
    <w:rsid w:val="00D549E4"/>
    <w:rsid w:val="00D55443"/>
    <w:rsid w:val="00D57F65"/>
    <w:rsid w:val="00D63236"/>
    <w:rsid w:val="00D63A2E"/>
    <w:rsid w:val="00D67286"/>
    <w:rsid w:val="00D7052F"/>
    <w:rsid w:val="00D70649"/>
    <w:rsid w:val="00D76E61"/>
    <w:rsid w:val="00D77571"/>
    <w:rsid w:val="00D778DB"/>
    <w:rsid w:val="00D80214"/>
    <w:rsid w:val="00D80837"/>
    <w:rsid w:val="00D8106C"/>
    <w:rsid w:val="00D86951"/>
    <w:rsid w:val="00D9082D"/>
    <w:rsid w:val="00D92E0A"/>
    <w:rsid w:val="00D964C7"/>
    <w:rsid w:val="00D97B05"/>
    <w:rsid w:val="00DA25D0"/>
    <w:rsid w:val="00DA2970"/>
    <w:rsid w:val="00DB0C08"/>
    <w:rsid w:val="00DB2BC1"/>
    <w:rsid w:val="00DB41F0"/>
    <w:rsid w:val="00DB4905"/>
    <w:rsid w:val="00DB6B9F"/>
    <w:rsid w:val="00DB75E9"/>
    <w:rsid w:val="00DD5FBF"/>
    <w:rsid w:val="00DE3C7B"/>
    <w:rsid w:val="00DE6D2A"/>
    <w:rsid w:val="00DF0A81"/>
    <w:rsid w:val="00DF184C"/>
    <w:rsid w:val="00DF2137"/>
    <w:rsid w:val="00DF27F5"/>
    <w:rsid w:val="00DF7D21"/>
    <w:rsid w:val="00DF7DD6"/>
    <w:rsid w:val="00E00953"/>
    <w:rsid w:val="00E022A7"/>
    <w:rsid w:val="00E023E0"/>
    <w:rsid w:val="00E02624"/>
    <w:rsid w:val="00E03E33"/>
    <w:rsid w:val="00E10739"/>
    <w:rsid w:val="00E1294E"/>
    <w:rsid w:val="00E12DC9"/>
    <w:rsid w:val="00E1438F"/>
    <w:rsid w:val="00E2024B"/>
    <w:rsid w:val="00E20554"/>
    <w:rsid w:val="00E217E9"/>
    <w:rsid w:val="00E2564E"/>
    <w:rsid w:val="00E25CAA"/>
    <w:rsid w:val="00E328FE"/>
    <w:rsid w:val="00E32997"/>
    <w:rsid w:val="00E41346"/>
    <w:rsid w:val="00E4277B"/>
    <w:rsid w:val="00E4322E"/>
    <w:rsid w:val="00E43B68"/>
    <w:rsid w:val="00E43ED6"/>
    <w:rsid w:val="00E506B3"/>
    <w:rsid w:val="00E50CF7"/>
    <w:rsid w:val="00E5361C"/>
    <w:rsid w:val="00E541C9"/>
    <w:rsid w:val="00E5482C"/>
    <w:rsid w:val="00E57C4E"/>
    <w:rsid w:val="00E61065"/>
    <w:rsid w:val="00E64513"/>
    <w:rsid w:val="00E72C53"/>
    <w:rsid w:val="00E73667"/>
    <w:rsid w:val="00E739A8"/>
    <w:rsid w:val="00E74AAA"/>
    <w:rsid w:val="00E805FC"/>
    <w:rsid w:val="00E8505A"/>
    <w:rsid w:val="00E86FE3"/>
    <w:rsid w:val="00E875B8"/>
    <w:rsid w:val="00E954ED"/>
    <w:rsid w:val="00E95D55"/>
    <w:rsid w:val="00E968C9"/>
    <w:rsid w:val="00E972DD"/>
    <w:rsid w:val="00E97B42"/>
    <w:rsid w:val="00EA0DDC"/>
    <w:rsid w:val="00EA1A11"/>
    <w:rsid w:val="00EA2505"/>
    <w:rsid w:val="00EA4730"/>
    <w:rsid w:val="00EB0CA9"/>
    <w:rsid w:val="00EB1A22"/>
    <w:rsid w:val="00EB270D"/>
    <w:rsid w:val="00EB4141"/>
    <w:rsid w:val="00EC118B"/>
    <w:rsid w:val="00EC262C"/>
    <w:rsid w:val="00EC29A5"/>
    <w:rsid w:val="00EC66ED"/>
    <w:rsid w:val="00EC766A"/>
    <w:rsid w:val="00ED14F0"/>
    <w:rsid w:val="00ED2029"/>
    <w:rsid w:val="00ED2143"/>
    <w:rsid w:val="00ED382F"/>
    <w:rsid w:val="00EE1050"/>
    <w:rsid w:val="00EE200E"/>
    <w:rsid w:val="00EE4257"/>
    <w:rsid w:val="00EE7531"/>
    <w:rsid w:val="00EF162C"/>
    <w:rsid w:val="00EF2EC6"/>
    <w:rsid w:val="00EF4571"/>
    <w:rsid w:val="00EF4AB7"/>
    <w:rsid w:val="00EF5762"/>
    <w:rsid w:val="00EF62CE"/>
    <w:rsid w:val="00EF7137"/>
    <w:rsid w:val="00F00CFA"/>
    <w:rsid w:val="00F016BC"/>
    <w:rsid w:val="00F02823"/>
    <w:rsid w:val="00F0388D"/>
    <w:rsid w:val="00F05BD0"/>
    <w:rsid w:val="00F11552"/>
    <w:rsid w:val="00F15EBF"/>
    <w:rsid w:val="00F17990"/>
    <w:rsid w:val="00F22027"/>
    <w:rsid w:val="00F2620C"/>
    <w:rsid w:val="00F265A6"/>
    <w:rsid w:val="00F30E3C"/>
    <w:rsid w:val="00F33263"/>
    <w:rsid w:val="00F36764"/>
    <w:rsid w:val="00F41B90"/>
    <w:rsid w:val="00F44B9B"/>
    <w:rsid w:val="00F44E4C"/>
    <w:rsid w:val="00F45476"/>
    <w:rsid w:val="00F45983"/>
    <w:rsid w:val="00F53B19"/>
    <w:rsid w:val="00F56FBA"/>
    <w:rsid w:val="00F572CA"/>
    <w:rsid w:val="00F572FE"/>
    <w:rsid w:val="00F6103D"/>
    <w:rsid w:val="00F65261"/>
    <w:rsid w:val="00F65823"/>
    <w:rsid w:val="00F671B9"/>
    <w:rsid w:val="00F705F2"/>
    <w:rsid w:val="00F72B0F"/>
    <w:rsid w:val="00F86A5A"/>
    <w:rsid w:val="00F91504"/>
    <w:rsid w:val="00F93444"/>
    <w:rsid w:val="00F9509A"/>
    <w:rsid w:val="00F95BC5"/>
    <w:rsid w:val="00F96D93"/>
    <w:rsid w:val="00FA0A3E"/>
    <w:rsid w:val="00FA20A4"/>
    <w:rsid w:val="00FA2341"/>
    <w:rsid w:val="00FA56CE"/>
    <w:rsid w:val="00FB19CA"/>
    <w:rsid w:val="00FB57E5"/>
    <w:rsid w:val="00FB5A49"/>
    <w:rsid w:val="00FB5F32"/>
    <w:rsid w:val="00FB64D9"/>
    <w:rsid w:val="00FB6A16"/>
    <w:rsid w:val="00FC1BC0"/>
    <w:rsid w:val="00FC26B7"/>
    <w:rsid w:val="00FC3B66"/>
    <w:rsid w:val="00FC441A"/>
    <w:rsid w:val="00FC4464"/>
    <w:rsid w:val="00FC5E9A"/>
    <w:rsid w:val="00FD100E"/>
    <w:rsid w:val="00FD4A31"/>
    <w:rsid w:val="00FD6153"/>
    <w:rsid w:val="00FE13E0"/>
    <w:rsid w:val="00FE402E"/>
    <w:rsid w:val="00FE50E5"/>
    <w:rsid w:val="00FF2299"/>
    <w:rsid w:val="00FF2B6A"/>
    <w:rsid w:val="00FF43F2"/>
    <w:rsid w:val="00FF5DF1"/>
    <w:rsid w:val="00FF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BD5FAA"/>
  <w15:chartTrackingRefBased/>
  <w15:docId w15:val="{AFCE1B01-96DF-417C-B581-67A955191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left" w:pos="810"/>
      </w:tabs>
      <w:jc w:val="both"/>
      <w:outlineLvl w:val="0"/>
    </w:pPr>
    <w:rPr>
      <w:rFonts w:ascii="VNI-Times" w:hAnsi="VNI-Times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VNI-Times" w:hAnsi="VNI-Times"/>
      <w:b/>
      <w:sz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VNI-Times" w:hAnsi="VNI-Times"/>
      <w:sz w:val="28"/>
    </w:rPr>
  </w:style>
  <w:style w:type="paragraph" w:styleId="Heading4">
    <w:name w:val="heading 4"/>
    <w:basedOn w:val="Normal"/>
    <w:next w:val="Normal"/>
    <w:qFormat/>
    <w:pPr>
      <w:keepNext/>
      <w:ind w:left="2880" w:firstLine="720"/>
      <w:jc w:val="both"/>
      <w:outlineLvl w:val="3"/>
    </w:pPr>
    <w:rPr>
      <w:rFonts w:ascii="VNI-Times" w:hAnsi="VNI-Times"/>
      <w:b/>
      <w:sz w:val="3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VNI-Times" w:hAnsi="VNI-Times"/>
      <w:i/>
      <w:sz w:val="26"/>
    </w:rPr>
  </w:style>
  <w:style w:type="paragraph" w:styleId="Heading6">
    <w:name w:val="heading 6"/>
    <w:basedOn w:val="Normal"/>
    <w:next w:val="Normal"/>
    <w:qFormat/>
    <w:rsid w:val="00A966F6"/>
    <w:pPr>
      <w:spacing w:before="240" w:after="60"/>
      <w:outlineLvl w:val="5"/>
    </w:pPr>
    <w:rPr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966F6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A966F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09"/>
      <w:jc w:val="both"/>
    </w:pPr>
    <w:rPr>
      <w:rFonts w:ascii="VNI-Centur" w:hAnsi="VNI-Centur"/>
      <w:sz w:val="26"/>
    </w:rPr>
  </w:style>
  <w:style w:type="paragraph" w:styleId="BodyText">
    <w:name w:val="Body Text"/>
    <w:basedOn w:val="Normal"/>
    <w:pPr>
      <w:jc w:val="both"/>
    </w:pPr>
    <w:rPr>
      <w:rFonts w:ascii="VNI-Times" w:hAnsi="VNI-Times"/>
      <w:sz w:val="28"/>
    </w:rPr>
  </w:style>
  <w:style w:type="paragraph" w:styleId="BalloonText">
    <w:name w:val="Balloon Text"/>
    <w:basedOn w:val="Normal"/>
    <w:semiHidden/>
    <w:rsid w:val="002F5D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28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A966F6"/>
    <w:pPr>
      <w:ind w:left="3600" w:firstLine="720"/>
    </w:pPr>
    <w:rPr>
      <w:rFonts w:ascii="VNI-Times" w:hAnsi="VNI-Times"/>
      <w:i/>
      <w:sz w:val="24"/>
    </w:rPr>
  </w:style>
  <w:style w:type="paragraph" w:styleId="Header">
    <w:name w:val="header"/>
    <w:basedOn w:val="Normal"/>
    <w:rsid w:val="007A21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A21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A21F4"/>
  </w:style>
  <w:style w:type="paragraph" w:customStyle="1" w:styleId="CharCharChar">
    <w:name w:val="Char Char Char"/>
    <w:basedOn w:val="Normal"/>
    <w:next w:val="Normal"/>
    <w:autoRedefine/>
    <w:semiHidden/>
    <w:rsid w:val="00A3481D"/>
    <w:pPr>
      <w:spacing w:before="120" w:after="120" w:line="312" w:lineRule="auto"/>
    </w:pPr>
    <w:rPr>
      <w:sz w:val="28"/>
      <w:szCs w:val="28"/>
    </w:rPr>
  </w:style>
  <w:style w:type="paragraph" w:styleId="ListParagraph">
    <w:name w:val="List Paragraph"/>
    <w:basedOn w:val="Normal"/>
    <w:qFormat/>
    <w:rsid w:val="007B61D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F00CFA"/>
    <w:pPr>
      <w:spacing w:before="100" w:beforeAutospacing="1" w:after="100" w:afterAutospacing="1"/>
    </w:pPr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ä Coâng nghieäp   COÄNG HOØA XAÕ HOÄI CHUÛ NGHÓA VIEÄT NAM</vt:lpstr>
    </vt:vector>
  </TitlesOfParts>
  <Company>Thai Son Computer Pte.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ä Coâng nghieäp   COÄNG HOØA XAÕ HOÄI CHUÛ NGHÓA VIEÄT NAM</dc:title>
  <dc:subject/>
  <dc:creator>TSCCOM</dc:creator>
  <cp:keywords/>
  <cp:lastModifiedBy>Admin</cp:lastModifiedBy>
  <cp:revision>16</cp:revision>
  <cp:lastPrinted>2018-07-16T01:36:00Z</cp:lastPrinted>
  <dcterms:created xsi:type="dcterms:W3CDTF">2022-11-21T06:11:00Z</dcterms:created>
  <dcterms:modified xsi:type="dcterms:W3CDTF">2022-11-21T06:15:00Z</dcterms:modified>
</cp:coreProperties>
</file>